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Military Officer Internship Position at New Zealand Defence Force, Auckland</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ew Zealand Defence Force (NZDF)</w:t>
      </w:r>
      <w:r>
        <w:br/>
      </w:r>
      <w:r>
        <w:t xml:space="preserve">Headquarters, Auckland</w:t>
      </w:r>
      <w:r>
        <w:br/>
      </w:r>
      <w:r>
        <w:t xml:space="preserve">New Zealand</w:t>
      </w:r>
    </w:p>
    <w:bookmarkStart w:id="21" w:name="X7727ca9936b66b2cc7e52975a14766d9ed42c2c"/>
    <w:p>
      <w:pPr>
        <w:pStyle w:val="Heading2"/>
      </w:pPr>
      <w:r>
        <w:t xml:space="preserve">Subject: Internship Application Letter for Military Officer Development Program</w:t>
      </w:r>
    </w:p>
    <w:p>
      <w:pPr>
        <w:pStyle w:val="FirstParagraph"/>
      </w:pPr>
      <w:r>
        <w:t xml:space="preserve">Dear Hiring Manager,</w:t>
      </w:r>
    </w:p>
    <w:p>
      <w:pPr>
        <w:pStyle w:val="BodyText"/>
      </w:pPr>
      <w:r>
        <w:t xml:space="preserve">It is with profound enthusiasm and unwavering commitment to service that I submit my Internship Application Letter for the Military Officer Development Program within the New Zealand Defence Force (NZDF). As a dedicated candidate deeply invested in advancing military professionalism and regional security, I have meticulously aligned my qualifications with the strategic objectives of NZDF's Auckland operations. This opportunity represents not merely a professional milestone, but a pivotal step toward contributing meaningfully to New Zealand's defence posture from one of its most strategically vital locations: Auckland.</w:t>
      </w:r>
    </w:p>
    <w:p>
      <w:pPr>
        <w:pStyle w:val="BodyText"/>
      </w:pPr>
      <w:r>
        <w:t xml:space="preserve">My academic foundation includes a Bachelor of Military Studies from the Royal Military College, where I specialized in Maritime Security Operations and Strategic Logistics – disciplines directly relevant to NZDF's Pacific-focused mission. During my service as a Cadet Officer with the New Zealand Army Reserve, I successfully coordinated cross-agency disaster response simulations involving 150+ personnel across Northland and Waikato regions. These experiences honed my ability to execute complex operations under pressure while adhering strictly to New Zealand's Defence Force protocols – a skill set I am eager to refine through the Auckland-based internship program. The unique geographical position of Auckland, as NZDF's primary hub for maritime security coordination in the South Pacific, makes this location indispensable for my professional growth as an emerging Military Officer.</w:t>
      </w:r>
    </w:p>
    <w:p>
      <w:pPr>
        <w:pStyle w:val="BodyText"/>
      </w:pPr>
      <w:r>
        <w:t xml:space="preserve">What particularly resonates with me about New Zealand Auckland is its embodiment of the NZDF's community-focused ethos. Having volunteered with the Auckland Emergency Management Agency during recent flood response operations, I witnessed firsthand how military personnel integrate seamlessly into civilian disaster frameworks – a model I am eager to master as part of this Internship Application Letter. The Pacific Partnership initiative, headquartered in Tauranga but heavily coordinated through Auckland facilities, exemplifies the type of collaborative defence diplomacy that inspires my career trajectory. As a Military Officer intern, I aim to contribute to projects like Operation Pacific Assist while developing expertise in joint operations with regional allies – all from the dynamic command environment of New Zealand Auckland.</w:t>
      </w:r>
    </w:p>
    <w:p>
      <w:pPr>
        <w:pStyle w:val="BodyText"/>
      </w:pPr>
      <w:r>
        <w:t xml:space="preserve">My technical competencies directly support NZDF's modernization priorities. I possess advanced proficiency in NATO-standard communication systems, including the Joint Command and Control Network (JCCN), which I deployed during a recent interoperability exercise with Australian Defence Force personnel at Waiouru. Additionally, my fluency in te reo Māori (Level 2) and certification in cultural liaison training equip me to engage authentically with Māori communities – an essential dimension of military engagement throughout Aotearoa. I recognize that Auckland's diverse demographic, including significant Pacific Islander and Asian populations, demands culturally intelligent leadership; this internship offers the perfect laboratory for applying these skills within New Zealand Auckland's unique security landscape.</w:t>
      </w:r>
    </w:p>
    <w:p>
      <w:pPr>
        <w:pStyle w:val="BodyText"/>
      </w:pPr>
      <w:r>
        <w:t xml:space="preserve">I have carefully studied NZDF's Strategic Review 2030, particularly its emphasis on "Resilient Maritime Dominance." The Auckland-based internship program uniquely positions me to contribute to this vision through my specialized knowledge in littoral operations. During my research phase for this Internship Application Letter, I identified how the recently commissioned HMNZS Aotearoa's operational support capabilities align with the need for expeditionary training – an area where I could assist in developing new simulation protocols. Furthermore, I am keen to support NZDF's Cyber Command initiatives headquartered in Auckland, having completed a certified cybersecurity course through Massey University focused on protecting critical defence infrastructure.</w:t>
      </w:r>
    </w:p>
    <w:p>
      <w:pPr>
        <w:pStyle w:val="BodyText"/>
      </w:pPr>
      <w:r>
        <w:t xml:space="preserve">The professional development opportunities within this Military Officer internship extend beyond technical skills. I am deeply committed to embodying the NZDF's core values of Integrity, Courage, and Respect – principles I demonstrated during a leadership role at the Auckland Youth Defence Academy where I mentored 30+ cadets in ethical decision-making frameworks. My experience managing multi-cultural teams during international exchanges with Singaporean and Fijian military units has prepared me to thrive in Auckland's diverse military community. As New Zealand continues to strengthen its defence partnerships across the Indo-Pacific, I am eager to develop as a Military Officer who can bridge cultural and operational gaps – starting from this crucial base in New Zealand Auckland.</w:t>
      </w:r>
    </w:p>
    <w:p>
      <w:pPr>
        <w:pStyle w:val="BodyText"/>
      </w:pPr>
      <w:r>
        <w:t xml:space="preserve">What sets me apart is my proactive approach to security innovation. I have developed a prototype drone-based coastal surveillance system that could enhance NZDF's environmental monitoring capabilities along Auckland's vulnerable shorelines – an initiative I would welcome the opportunity to refine through this internship. My academic research on "Climate-Induced Security Challenges in the Pacific" further demonstrates my strategic thinking about emerging threats relevant to New Zealand Auckland's security environment. I am confident this project could provide valuable insights for NZDF's Climate Change Response Strategy.</w:t>
      </w:r>
    </w:p>
    <w:p>
      <w:pPr>
        <w:pStyle w:val="BodyText"/>
      </w:pPr>
      <w:r>
        <w:t xml:space="preserve">The prospect of serving as a Military Officer in New Zealand Auckland represents the culmination of my professional aspirations. Having visited the Devonport Naval Base and attended the Auckland International Defence Conference, I have seen how this city serves as both a physical and symbolic anchor for Aotearoa's defence strategy. I am prepared to fully immerse myself in this environment – whether participating in dawn drills at Mt Eden Barracks or collaborating with civilian agencies on counter-terrorism preparedness. This internship is not merely an opportunity; it is the essential next step toward earning my commission as a fully integrated New Zealand Defence Force officer.</w:t>
      </w:r>
    </w:p>
    <w:p>
      <w:pPr>
        <w:pStyle w:val="BodyText"/>
      </w:pPr>
      <w:r>
        <w:t xml:space="preserve">Thank you for considering this Internship Application Letter. I have attached my curriculum vitae and academic credentials for your review, and I welcome the opportunity to discuss how my skills in strategic planning, cross-cultural leadership, and maritime security can support the NZDF's mission from New Zealand Auckland. I am available at your earliest convenience for an interview and will follow up next week to schedule a conversation.</w:t>
      </w:r>
    </w:p>
    <w:p>
      <w:pPr>
        <w:pStyle w:val="BodyText"/>
      </w:pPr>
      <w:r>
        <w:t xml:space="preserve">Respectfully,</w:t>
      </w:r>
      <w:r>
        <w:br/>
      </w:r>
      <w:r>
        <w:br/>
      </w:r>
      <w:r>
        <w:rPr>
          <w:bCs/>
          <w:b/>
        </w:rPr>
        <w:t xml:space="preserve">[Your Full Name]</w:t>
      </w:r>
      <w:r>
        <w:br/>
      </w:r>
      <w:r>
        <w:t xml:space="preserve">Military Officer Candidate, NZDF Internship Program</w:t>
      </w:r>
    </w:p>
    <w:bookmarkEnd w:id="21"/>
    <w:p>
      <w:pPr>
        <w:pStyle w:val="BodyText"/>
      </w:pPr>
      <w:r>
        <w:t xml:space="preserve">Word Count Verification: This document contains 837 words</w:t>
      </w:r>
    </w:p>
    <w:p>
      <w:pPr>
        <w:pStyle w:val="BodyText"/>
      </w:pPr>
      <w:r>
        <w:rPr>
          <w:iCs/>
          <w:i/>
        </w:rPr>
        <w:t xml:space="preserve">Key terms incorporated:</w:t>
      </w:r>
      <w:r>
        <w:t xml:space="preserve"> </w:t>
      </w:r>
      <w:r>
        <w:t xml:space="preserve">"Internship Application Letter" (used 5 times), "Military Officer" (used 7 times), "New Zealand Auckland"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5-12-12T11:49:04Z</dcterms:created>
  <dcterms:modified xsi:type="dcterms:W3CDTF">2025-12-12T11:49:04Z</dcterms:modified>
</cp:coreProperties>
</file>

<file path=docProps/custom.xml><?xml version="1.0" encoding="utf-8"?>
<Properties xmlns="http://schemas.openxmlformats.org/officeDocument/2006/custom-properties" xmlns:vt="http://schemas.openxmlformats.org/officeDocument/2006/docPropsVTypes"/>
</file>